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96EAF0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6E96EAF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6E96EAF2" w14:textId="77777777"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14:paraId="6E96EAF3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6E96EAF4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6E96EAF5" w14:textId="77777777"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14:paraId="6E96EAF6" w14:textId="77777777"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14:paraId="6E96EAF7" w14:textId="1125ADAB" w:rsidR="00030EE3" w:rsidRPr="00E57A6C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ГРАДУ</w:t>
      </w:r>
      <w:r w:rsidR="00E57A6C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ПОЖАРЕВЦУ</w:t>
      </w:r>
    </w:p>
    <w:p w14:paraId="6E96EAF8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6E96EAF9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6E96EAFA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14:paraId="6E96EAFE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E96EAF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E96EAFC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6EAF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6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6E96EB02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E96EAF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E96EB00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6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96EB0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a6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6E96EB06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E96EB0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E96EB0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96EB05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a6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6E96EB0A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E96EB07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E96EB08" w14:textId="0A98F46F"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6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3300E0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bookmarkStart w:id="0" w:name="_GoBack"/>
            <w:bookmarkEnd w:id="0"/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6EB0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6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6E96EB0E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E96EB0B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E96EB0C" w14:textId="77777777"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6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6EB0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6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6E96EB0F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6E96EB10" w14:textId="77777777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6E96EB11" w14:textId="77777777"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ч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a3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6E96EB14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6E96EB12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6E96EB13" w14:textId="77777777" w:rsidR="00675765" w:rsidRPr="002D1A13" w:rsidRDefault="00C86291" w:rsidP="00D6799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6E96EB17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6E96EB15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6E96EB16" w14:textId="11DF099D" w:rsidR="00675765" w:rsidRPr="002D1A13" w:rsidRDefault="00C86291" w:rsidP="00D679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6E96EB1A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6E96EB18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14:paraId="6E96EB19" w14:textId="77777777" w:rsidR="00675765" w:rsidRPr="002D1A13" w:rsidRDefault="00C86291" w:rsidP="00D67996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6E96EB1D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6E96EB1B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6E96EB1C" w14:textId="6ABECC7F" w:rsidR="00675765" w:rsidRPr="002D1A13" w:rsidRDefault="00C86291" w:rsidP="00D679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</w:tbl>
    <w:p w14:paraId="6E96EB2A" w14:textId="65324A6F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="00287205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>постављање и набавка материјала за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)</w:t>
      </w:r>
    </w:p>
    <w:p w14:paraId="6E96EB2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14:paraId="6E96EB2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a3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14:paraId="6E96EB31" w14:textId="77777777" w:rsidTr="00650A2A">
        <w:tc>
          <w:tcPr>
            <w:tcW w:w="2979" w:type="pct"/>
          </w:tcPr>
          <w:p w14:paraId="6E96EB2E" w14:textId="77777777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14:paraId="6E96EB2F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6E96EB30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6E96EB36" w14:textId="77777777" w:rsidTr="00650A2A">
        <w:tc>
          <w:tcPr>
            <w:tcW w:w="2979" w:type="pct"/>
          </w:tcPr>
          <w:p w14:paraId="6E96EB32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6E96EB33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6E96EB34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6E96EB3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6E96EB3A" w14:textId="77777777" w:rsidTr="00650A2A">
        <w:trPr>
          <w:trHeight w:val="686"/>
        </w:trPr>
        <w:tc>
          <w:tcPr>
            <w:tcW w:w="2979" w:type="pct"/>
          </w:tcPr>
          <w:p w14:paraId="6E96EB37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14:paraId="6E96EB38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14:paraId="6E96EB39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6E96EB3B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E96EB3C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E96EB3E" w14:textId="77777777" w:rsidTr="00B84152">
        <w:trPr>
          <w:trHeight w:val="389"/>
        </w:trPr>
        <w:tc>
          <w:tcPr>
            <w:tcW w:w="9356" w:type="dxa"/>
            <w:vAlign w:val="center"/>
          </w:tcPr>
          <w:p w14:paraId="6E96EB3D" w14:textId="77777777"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6E96EB40" w14:textId="77777777" w:rsidTr="00B84152">
        <w:trPr>
          <w:trHeight w:val="338"/>
        </w:trPr>
        <w:tc>
          <w:tcPr>
            <w:tcW w:w="9356" w:type="dxa"/>
          </w:tcPr>
          <w:p w14:paraId="6E96EB3F" w14:textId="77777777" w:rsidR="00A00A87" w:rsidRPr="0066540E" w:rsidRDefault="00A00A87" w:rsidP="00A00A87">
            <w:pPr>
              <w:pStyle w:val="a2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14:paraId="6E96EB42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6E96EB41" w14:textId="77777777" w:rsidR="00A00A87" w:rsidRPr="0066540E" w:rsidRDefault="00A00A87" w:rsidP="00A00A87">
            <w:pPr>
              <w:pStyle w:val="a2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14:paraId="6E96EB44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6E96EB43" w14:textId="77777777" w:rsidR="00A00A87" w:rsidRDefault="00A00A87" w:rsidP="00A00A87">
            <w:pPr>
              <w:pStyle w:val="a2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14:paraId="6E96EB46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6E96EB45" w14:textId="77777777" w:rsidR="00A00A87" w:rsidRDefault="00A00A87" w:rsidP="00A00A87">
            <w:pPr>
              <w:pStyle w:val="a2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6E96EB47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E96EB4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E96EB48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6E96EB4B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E96EB4A" w14:textId="77777777" w:rsidR="00A00A87" w:rsidRPr="0066540E" w:rsidRDefault="00A00A87" w:rsidP="00A00A87">
            <w:pPr>
              <w:pStyle w:val="a2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</w:tr>
      <w:tr w:rsidR="00A00A87" w:rsidRPr="0066540E" w14:paraId="6E96EB4D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E96EB4C" w14:textId="77777777" w:rsidR="00A00A87" w:rsidRPr="0066540E" w:rsidRDefault="00A00A87" w:rsidP="00A00A87">
            <w:pPr>
              <w:pStyle w:val="a2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E96EB4F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E96EB4E" w14:textId="77777777" w:rsidR="00A00A87" w:rsidRPr="0066540E" w:rsidRDefault="00A00A87" w:rsidP="00A00A87">
            <w:pPr>
              <w:pStyle w:val="a2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6E96EB5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E96EB50" w14:textId="77777777" w:rsidR="00A00A87" w:rsidRPr="0066540E" w:rsidRDefault="00A00A87" w:rsidP="00A00A87">
            <w:pPr>
              <w:pStyle w:val="a2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</w:tr>
    </w:tbl>
    <w:p w14:paraId="6E96EB52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6E96EB53" w14:textId="27B7B6FB" w:rsidR="006D1BA0" w:rsidRDefault="006D1BA0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9323"/>
      </w:tblGrid>
      <w:tr w:rsidR="00916EC9" w14:paraId="6E96EB63" w14:textId="77777777" w:rsidTr="009D1173">
        <w:trPr>
          <w:jc w:val="center"/>
        </w:trPr>
        <w:tc>
          <w:tcPr>
            <w:tcW w:w="9323" w:type="dxa"/>
          </w:tcPr>
          <w:p w14:paraId="6E96EB62" w14:textId="000488C8"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</w:t>
            </w:r>
            <w:r w:rsidR="00A06EE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в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14:paraId="6E96EB69" w14:textId="77777777" w:rsidTr="009D1173">
        <w:trPr>
          <w:jc w:val="center"/>
        </w:trPr>
        <w:tc>
          <w:tcPr>
            <w:tcW w:w="9323" w:type="dxa"/>
            <w:vAlign w:val="center"/>
          </w:tcPr>
          <w:p w14:paraId="6E96EB64" w14:textId="77777777" w:rsidR="00916EC9" w:rsidRPr="00916EC9" w:rsidRDefault="003E5425" w:rsidP="00916EC9">
            <w:pPr>
              <w:pStyle w:val="a2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6E96EB65" w14:textId="77777777" w:rsidR="00916EC9" w:rsidRPr="003E5425" w:rsidRDefault="00871655" w:rsidP="00916EC9">
            <w:pPr>
              <w:pStyle w:val="a2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6E96EB66" w14:textId="77777777" w:rsidR="00916EC9" w:rsidRDefault="00916EC9" w:rsidP="00916EC9">
            <w:pPr>
              <w:pStyle w:val="a2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E96EB8C" wp14:editId="6E96EB8D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 wp14:anchorId="6E96EB8E" wp14:editId="6E96EB8F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96EB68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14:paraId="6E96EB6D" w14:textId="77777777" w:rsidTr="009D1173">
        <w:trPr>
          <w:trHeight w:val="4319"/>
          <w:jc w:val="center"/>
        </w:trPr>
        <w:tc>
          <w:tcPr>
            <w:tcW w:w="9323" w:type="dxa"/>
            <w:vAlign w:val="center"/>
          </w:tcPr>
          <w:p w14:paraId="6E96EB6A" w14:textId="77777777" w:rsidR="00B66347" w:rsidRDefault="003A361B" w:rsidP="00916EC9">
            <w:pPr>
              <w:pStyle w:val="a2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6E96EB6B" w14:textId="77777777" w:rsidR="00B66347" w:rsidRPr="003E5425" w:rsidRDefault="00EC747B" w:rsidP="00B66347">
            <w:pPr>
              <w:pStyle w:val="a2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 wp14:anchorId="6E96EB90" wp14:editId="6E96EB9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6E96EB6C" w14:textId="77777777" w:rsidR="00B66347" w:rsidRPr="00EC747B" w:rsidRDefault="00B66347" w:rsidP="00EC747B">
            <w:pPr>
              <w:pStyle w:val="a2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E96EB92" wp14:editId="6E96EB93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14:paraId="6E96EB7A" w14:textId="77777777" w:rsidTr="009D1173">
        <w:trPr>
          <w:trHeight w:val="2582"/>
          <w:jc w:val="center"/>
        </w:trPr>
        <w:tc>
          <w:tcPr>
            <w:tcW w:w="9323" w:type="dxa"/>
          </w:tcPr>
          <w:p w14:paraId="6E96EB6E" w14:textId="606E4D39"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 wp14:anchorId="6E96EB94" wp14:editId="6E96EB95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 wp14:anchorId="6E96EB96" wp14:editId="3AADAD7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6E96EB6F" w14:textId="71CBC91F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6E96EB70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96EB71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96EB72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96EB73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96EB74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96EB75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96EB76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96EB77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96EB78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96EB79" w14:textId="77777777"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14:paraId="6E96EB7E" w14:textId="77777777" w:rsidTr="009D1173">
        <w:trPr>
          <w:trHeight w:val="2420"/>
          <w:jc w:val="center"/>
        </w:trPr>
        <w:tc>
          <w:tcPr>
            <w:tcW w:w="9323" w:type="dxa"/>
          </w:tcPr>
          <w:p w14:paraId="6E96EB7B" w14:textId="5E63051E"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6D1BA0">
              <w:rPr>
                <w:rFonts w:ascii="Times New Roman" w:eastAsia="Times New Roman" w:hAnsi="Times New Roman" w:cs="Times New Roman"/>
                <w:sz w:val="24"/>
                <w:szCs w:val="24"/>
              </w:rPr>
              <w:t>PVC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14:paraId="6E96EB7C" w14:textId="77777777"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 wp14:anchorId="6E96EB98" wp14:editId="6E96EB99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6E96EB7D" w14:textId="77777777"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6E96EB7F" w14:textId="77777777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1"/>
    <w:p w14:paraId="6E96EB80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E96EB81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E96EB82" w14:textId="77BDBC80"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</w:t>
      </w:r>
      <w:r w:rsidR="007176A9">
        <w:rPr>
          <w:rFonts w:ascii="Times New Roman" w:hAnsi="Times New Roman" w:cs="Times New Roman"/>
          <w:sz w:val="24"/>
          <w:szCs w:val="24"/>
          <w:lang w:val="sr-Cyrl-CS"/>
        </w:rPr>
        <w:t>Г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>рада</w:t>
      </w:r>
      <w:r w:rsidR="007176A9">
        <w:rPr>
          <w:rFonts w:ascii="Times New Roman" w:hAnsi="Times New Roman" w:cs="Times New Roman"/>
          <w:sz w:val="24"/>
          <w:szCs w:val="24"/>
          <w:lang w:val="sr-Cyrl-CS"/>
        </w:rPr>
        <w:t xml:space="preserve"> Пожаревца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VIII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6E96EB83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6E96EB84" w14:textId="77777777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E96EB85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96EB86" w14:textId="33C2168C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:</w:t>
      </w:r>
      <w:r w:rsidR="0087790A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_______</w:t>
      </w:r>
      <w:r w:rsidR="0087790A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</w:p>
    <w:p w14:paraId="6E96EB87" w14:textId="37E7CBBB"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103A43F3" w14:textId="77777777" w:rsidR="0087790A" w:rsidRDefault="0087790A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C7F3D35" w14:textId="110F0513" w:rsidR="0087790A" w:rsidRPr="0087790A" w:rsidRDefault="0087790A" w:rsidP="0087790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</w:t>
      </w:r>
    </w:p>
    <w:sectPr w:rsidR="0087790A" w:rsidRPr="0087790A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A9CF7B" w14:textId="77777777" w:rsidR="00407FBF" w:rsidRDefault="00407FBF" w:rsidP="00CB7E8C">
      <w:pPr>
        <w:spacing w:after="0" w:line="240" w:lineRule="auto"/>
      </w:pPr>
      <w:r>
        <w:separator/>
      </w:r>
    </w:p>
  </w:endnote>
  <w:endnote w:type="continuationSeparator" w:id="0">
    <w:p w14:paraId="07BBB9AE" w14:textId="77777777" w:rsidR="00407FBF" w:rsidRDefault="00407FB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BF040E" w14:textId="77777777" w:rsidR="00407FBF" w:rsidRDefault="00407FBF" w:rsidP="00CB7E8C">
      <w:pPr>
        <w:spacing w:after="0" w:line="240" w:lineRule="auto"/>
      </w:pPr>
      <w:r>
        <w:separator/>
      </w:r>
    </w:p>
  </w:footnote>
  <w:footnote w:type="continuationSeparator" w:id="0">
    <w:p w14:paraId="277046B0" w14:textId="77777777" w:rsidR="00407FBF" w:rsidRDefault="00407FB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96EB9E" w14:textId="77777777" w:rsidR="0066540E" w:rsidRPr="0066540E" w:rsidRDefault="0066540E" w:rsidP="0066540E">
    <w:pPr>
      <w:pStyle w:val="ad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E56C8"/>
    <w:rsid w:val="000F34C9"/>
    <w:rsid w:val="00100950"/>
    <w:rsid w:val="00103269"/>
    <w:rsid w:val="00115E5A"/>
    <w:rsid w:val="00121771"/>
    <w:rsid w:val="00121CF1"/>
    <w:rsid w:val="001444DB"/>
    <w:rsid w:val="00145D69"/>
    <w:rsid w:val="001570B3"/>
    <w:rsid w:val="00157B30"/>
    <w:rsid w:val="001618A6"/>
    <w:rsid w:val="00165F07"/>
    <w:rsid w:val="001D54C8"/>
    <w:rsid w:val="001D63C3"/>
    <w:rsid w:val="001F600E"/>
    <w:rsid w:val="0020470D"/>
    <w:rsid w:val="00215AAC"/>
    <w:rsid w:val="00287205"/>
    <w:rsid w:val="002B31BC"/>
    <w:rsid w:val="002B5978"/>
    <w:rsid w:val="002C788C"/>
    <w:rsid w:val="002D1A13"/>
    <w:rsid w:val="002D37E0"/>
    <w:rsid w:val="003300E0"/>
    <w:rsid w:val="00370499"/>
    <w:rsid w:val="003967AD"/>
    <w:rsid w:val="003A361B"/>
    <w:rsid w:val="003D67B7"/>
    <w:rsid w:val="003E5425"/>
    <w:rsid w:val="003E735E"/>
    <w:rsid w:val="00407FBF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0D48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D1BA0"/>
    <w:rsid w:val="006E46BB"/>
    <w:rsid w:val="006F1F74"/>
    <w:rsid w:val="007014C4"/>
    <w:rsid w:val="007164FA"/>
    <w:rsid w:val="007176A9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7790A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D1173"/>
    <w:rsid w:val="009E1035"/>
    <w:rsid w:val="009E2DD9"/>
    <w:rsid w:val="009F3C49"/>
    <w:rsid w:val="00A00A87"/>
    <w:rsid w:val="00A0389E"/>
    <w:rsid w:val="00A06EEB"/>
    <w:rsid w:val="00A07447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75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B5189"/>
    <w:rsid w:val="00BC3C11"/>
    <w:rsid w:val="00BC770A"/>
    <w:rsid w:val="00BD7CE2"/>
    <w:rsid w:val="00BE3026"/>
    <w:rsid w:val="00BF2099"/>
    <w:rsid w:val="00BF780A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CD2B20"/>
    <w:rsid w:val="00D13CF6"/>
    <w:rsid w:val="00D17F10"/>
    <w:rsid w:val="00D24529"/>
    <w:rsid w:val="00D54D97"/>
    <w:rsid w:val="00D55D2F"/>
    <w:rsid w:val="00D67996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7A6C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E96EA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  <w:style w:type="paragraph" w:styleId="a2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a3">
    <w:name w:val="Table Grid"/>
    <w:basedOn w:val="a0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Strong"/>
    <w:basedOn w:val="a"/>
    <w:uiPriority w:val="22"/>
    <w:qFormat/>
    <w:rsid w:val="00D745B6"/>
    <w:rPr>
      <w:b/>
      <w:bCs/>
    </w:rPr>
  </w:style>
  <w:style w:type="character" w:styleId="a6">
    <w:name w:val="footnote reference"/>
    <w:basedOn w:val="a"/>
    <w:semiHidden/>
    <w:unhideWhenUsed/>
    <w:rsid w:val="00D745B6"/>
    <w:rPr>
      <w:vertAlign w:val="superscript"/>
    </w:rPr>
  </w:style>
  <w:style w:type="character" w:styleId="a7">
    <w:name w:val="annotation reference"/>
    <w:basedOn w:val="a"/>
    <w:uiPriority w:val="99"/>
    <w:semiHidden/>
    <w:unhideWhenUsed/>
    <w:rsid w:val="00670599"/>
    <w:rPr>
      <w:sz w:val="16"/>
      <w:szCs w:val="16"/>
    </w:rPr>
  </w:style>
  <w:style w:type="paragraph" w:styleId="a8">
    <w:name w:val="annotation text"/>
    <w:basedOn w:val="Normal"/>
    <w:link w:val="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har">
    <w:name w:val="Текст коментара Char"/>
    <w:basedOn w:val="a"/>
    <w:link w:val="a8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a9">
    <w:name w:val="Hyperlink"/>
    <w:basedOn w:val="a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aa">
    <w:name w:val="annotation subject"/>
    <w:basedOn w:val="a8"/>
    <w:next w:val="a8"/>
    <w:link w:val="Char0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har0">
    <w:name w:val="Тема коментара Char"/>
    <w:basedOn w:val="Char"/>
    <w:link w:val="a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b">
    <w:name w:val="footnote text"/>
    <w:basedOn w:val="Normal"/>
    <w:link w:val="Char1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Char1">
    <w:name w:val="Текст фусноте Char"/>
    <w:basedOn w:val="a"/>
    <w:link w:val="ab"/>
    <w:rsid w:val="00CB7E8C"/>
    <w:rPr>
      <w:sz w:val="20"/>
      <w:szCs w:val="20"/>
      <w:lang w:val="en-GB"/>
    </w:rPr>
  </w:style>
  <w:style w:type="paragraph" w:styleId="ac">
    <w:name w:val="Balloon Text"/>
    <w:basedOn w:val="Normal"/>
    <w:link w:val="Char2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Текст у балончићу Char"/>
    <w:basedOn w:val="a"/>
    <w:link w:val="ac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ad">
    <w:name w:val="header"/>
    <w:basedOn w:val="Normal"/>
    <w:link w:val="Char3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3">
    <w:name w:val="Заглавље странице Char"/>
    <w:basedOn w:val="a"/>
    <w:link w:val="ad"/>
    <w:uiPriority w:val="99"/>
    <w:rsid w:val="0066540E"/>
    <w:rPr>
      <w:lang w:val="en-GB"/>
    </w:rPr>
  </w:style>
  <w:style w:type="paragraph" w:styleId="ae">
    <w:name w:val="footer"/>
    <w:basedOn w:val="Normal"/>
    <w:link w:val="Char4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4">
    <w:name w:val="Подножје странице Char"/>
    <w:basedOn w:val="a"/>
    <w:link w:val="ae"/>
    <w:uiPriority w:val="99"/>
    <w:rsid w:val="0066540E"/>
    <w:rPr>
      <w:lang w:val="en-GB"/>
    </w:rPr>
  </w:style>
  <w:style w:type="character" w:customStyle="1" w:styleId="markedcontent">
    <w:name w:val="markedcontent"/>
    <w:basedOn w:val="a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  <w:style w:type="paragraph" w:styleId="a2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a3">
    <w:name w:val="Table Grid"/>
    <w:basedOn w:val="a0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Strong"/>
    <w:basedOn w:val="a"/>
    <w:uiPriority w:val="22"/>
    <w:qFormat/>
    <w:rsid w:val="00D745B6"/>
    <w:rPr>
      <w:b/>
      <w:bCs/>
    </w:rPr>
  </w:style>
  <w:style w:type="character" w:styleId="a6">
    <w:name w:val="footnote reference"/>
    <w:basedOn w:val="a"/>
    <w:semiHidden/>
    <w:unhideWhenUsed/>
    <w:rsid w:val="00D745B6"/>
    <w:rPr>
      <w:vertAlign w:val="superscript"/>
    </w:rPr>
  </w:style>
  <w:style w:type="character" w:styleId="a7">
    <w:name w:val="annotation reference"/>
    <w:basedOn w:val="a"/>
    <w:uiPriority w:val="99"/>
    <w:semiHidden/>
    <w:unhideWhenUsed/>
    <w:rsid w:val="00670599"/>
    <w:rPr>
      <w:sz w:val="16"/>
      <w:szCs w:val="16"/>
    </w:rPr>
  </w:style>
  <w:style w:type="paragraph" w:styleId="a8">
    <w:name w:val="annotation text"/>
    <w:basedOn w:val="Normal"/>
    <w:link w:val="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har">
    <w:name w:val="Текст коментара Char"/>
    <w:basedOn w:val="a"/>
    <w:link w:val="a8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a9">
    <w:name w:val="Hyperlink"/>
    <w:basedOn w:val="a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aa">
    <w:name w:val="annotation subject"/>
    <w:basedOn w:val="a8"/>
    <w:next w:val="a8"/>
    <w:link w:val="Char0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har0">
    <w:name w:val="Тема коментара Char"/>
    <w:basedOn w:val="Char"/>
    <w:link w:val="a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b">
    <w:name w:val="footnote text"/>
    <w:basedOn w:val="Normal"/>
    <w:link w:val="Char1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Char1">
    <w:name w:val="Текст фусноте Char"/>
    <w:basedOn w:val="a"/>
    <w:link w:val="ab"/>
    <w:rsid w:val="00CB7E8C"/>
    <w:rPr>
      <w:sz w:val="20"/>
      <w:szCs w:val="20"/>
      <w:lang w:val="en-GB"/>
    </w:rPr>
  </w:style>
  <w:style w:type="paragraph" w:styleId="ac">
    <w:name w:val="Balloon Text"/>
    <w:basedOn w:val="Normal"/>
    <w:link w:val="Char2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Текст у балончићу Char"/>
    <w:basedOn w:val="a"/>
    <w:link w:val="ac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ad">
    <w:name w:val="header"/>
    <w:basedOn w:val="Normal"/>
    <w:link w:val="Char3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3">
    <w:name w:val="Заглавље странице Char"/>
    <w:basedOn w:val="a"/>
    <w:link w:val="ad"/>
    <w:uiPriority w:val="99"/>
    <w:rsid w:val="0066540E"/>
    <w:rPr>
      <w:lang w:val="en-GB"/>
    </w:rPr>
  </w:style>
  <w:style w:type="paragraph" w:styleId="ae">
    <w:name w:val="footer"/>
    <w:basedOn w:val="Normal"/>
    <w:link w:val="Char4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4">
    <w:name w:val="Подножје странице Char"/>
    <w:basedOn w:val="a"/>
    <w:link w:val="ae"/>
    <w:uiPriority w:val="99"/>
    <w:rsid w:val="0066540E"/>
    <w:rPr>
      <w:lang w:val="en-GB"/>
    </w:rPr>
  </w:style>
  <w:style w:type="character" w:customStyle="1" w:styleId="markedcontent">
    <w:name w:val="markedcontent"/>
    <w:basedOn w:val="a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115FB-3A41-4C44-8743-8606DDB8B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40</Words>
  <Characters>2509</Characters>
  <Application>Microsoft Office Word</Application>
  <DocSecurity>0</DocSecurity>
  <Lines>20</Lines>
  <Paragraphs>5</Paragraphs>
  <ScaleCrop>false</ScaleCrop>
  <HeadingPairs>
    <vt:vector size="4" baseType="variant">
      <vt:variant>
        <vt:lpstr>Наслов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Оливер Поповић</cp:lastModifiedBy>
  <cp:revision>3</cp:revision>
  <cp:lastPrinted>2022-09-19T08:33:00Z</cp:lastPrinted>
  <dcterms:created xsi:type="dcterms:W3CDTF">2022-09-09T07:48:00Z</dcterms:created>
  <dcterms:modified xsi:type="dcterms:W3CDTF">2022-09-19T08:33:00Z</dcterms:modified>
</cp:coreProperties>
</file>